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2368A" w14:textId="2FFF9D44" w:rsidR="00214128" w:rsidRPr="009A4FF2" w:rsidRDefault="00214128" w:rsidP="00214128">
      <w:pPr>
        <w:pStyle w:val="Heading7"/>
      </w:pPr>
      <w:r w:rsidRPr="009A4FF2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C2961C0" wp14:editId="2A97C3A4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E2CC247" id="Oval 2" o:spid="_x0000_s1026" style="position:absolute;margin-left:-131.05pt;margin-top:-7.4pt;width:28.35pt;height:85.0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Pr="009A4FF2">
        <w:t xml:space="preserve">Ex. No: </w:t>
      </w:r>
      <w:r w:rsidR="00C97E95">
        <w:t>6</w:t>
      </w:r>
      <w:r w:rsidRPr="009A4FF2">
        <w:t xml:space="preserve">                                                                                                        Date: </w:t>
      </w:r>
      <w:r w:rsidR="00C97E95">
        <w:t>01</w:t>
      </w:r>
      <w:r w:rsidRPr="009A4FF2">
        <w:t xml:space="preserve"> – 0</w:t>
      </w:r>
      <w:r w:rsidR="00C97E95">
        <w:t>9</w:t>
      </w:r>
      <w:r w:rsidRPr="009A4FF2">
        <w:t xml:space="preserve"> - 2022</w:t>
      </w:r>
    </w:p>
    <w:p w14:paraId="7C333AE0" w14:textId="07932412" w:rsidR="00214128" w:rsidRPr="009A4FF2" w:rsidRDefault="00214128" w:rsidP="0021412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9A4FF2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Experiment </w:t>
      </w:r>
      <w:r w:rsidR="00C97E95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6</w:t>
      </w:r>
    </w:p>
    <w:p w14:paraId="54668F32" w14:textId="77777777" w:rsidR="00214128" w:rsidRPr="009A4FF2" w:rsidRDefault="00214128" w:rsidP="0021412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14:paraId="7D9059B0" w14:textId="77CF665A" w:rsidR="00214128" w:rsidRPr="009A4FF2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9A4FF2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onsider the following schema</w:t>
      </w:r>
      <w:r w:rsidR="00136826" w:rsidRPr="009A4FF2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 of a database</w:t>
      </w:r>
      <w:r w:rsidRPr="009A4FF2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:</w:t>
      </w:r>
    </w:p>
    <w:p w14:paraId="25CD9DB0" w14:textId="77777777" w:rsidR="00214128" w:rsidRPr="009A4FF2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C274061" w14:textId="134C2A5F" w:rsidR="00214128" w:rsidRPr="009A4FF2" w:rsidRDefault="00C97E95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Client</w:t>
      </w:r>
      <w:r w:rsidR="00136826"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="00214128"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>(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D,</w:t>
      </w:r>
      <w:r w:rsidR="00136826"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Name, E</w:t>
      </w:r>
      <w:r w:rsidR="00136826"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>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D</w:t>
      </w:r>
      <w:r w:rsidR="00214128"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) </w:t>
      </w:r>
    </w:p>
    <w:p w14:paraId="68DDA21A" w14:textId="77777777" w:rsidR="00214128" w:rsidRPr="009A4FF2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EBD27B9" w14:textId="60BE076F" w:rsidR="00136826" w:rsidRDefault="00C97E95" w:rsidP="00C97E9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Country</w:t>
      </w:r>
      <w:r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(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D,</w:t>
      </w:r>
      <w:r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ountry, Country</w:t>
      </w:r>
      <w:r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>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ode</w:t>
      </w:r>
      <w:r w:rsidRPr="009A4FF2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) </w:t>
      </w:r>
    </w:p>
    <w:p w14:paraId="6FD6BC0A" w14:textId="77777777" w:rsidR="00C97E95" w:rsidRPr="009A4FF2" w:rsidRDefault="00C97E95" w:rsidP="00C97E9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63EFB5F" w14:textId="4ABF3FB2" w:rsidR="00136826" w:rsidRPr="009A4FF2" w:rsidRDefault="00136826" w:rsidP="001368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9A4FF2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Tables:</w:t>
      </w:r>
    </w:p>
    <w:p w14:paraId="25FB6502" w14:textId="385ED34C" w:rsidR="009A4FF2" w:rsidRPr="009A4FF2" w:rsidRDefault="009A4FF2" w:rsidP="001368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44F5DDE0" w14:textId="375E2285" w:rsidR="009A4FF2" w:rsidRPr="00C97E95" w:rsidRDefault="00C97E95" w:rsidP="009A4FF2">
      <w:pPr>
        <w:pStyle w:val="Heading5"/>
        <w:keepLines w:val="0"/>
        <w:spacing w:before="0" w:after="200"/>
        <w:rPr>
          <w:rFonts w:ascii="Times New Roman" w:hAnsi="Times New Roman" w:cs="Times New Roman"/>
          <w:b w:val="0"/>
          <w:bCs/>
          <w:sz w:val="24"/>
          <w:szCs w:val="24"/>
          <w:lang w:val="en-IN"/>
        </w:rPr>
      </w:pPr>
      <w:r w:rsidRPr="00C97E95">
        <w:rPr>
          <w:rStyle w:val="Strong"/>
          <w:rFonts w:ascii="Times New Roman" w:hAnsi="Times New Roman" w:cs="Times New Roman"/>
          <w:b/>
          <w:bCs w:val="0"/>
          <w:color w:val="auto"/>
          <w:sz w:val="24"/>
          <w:szCs w:val="24"/>
        </w:rPr>
        <w:t>Client</w:t>
      </w:r>
    </w:p>
    <w:tbl>
      <w:tblPr>
        <w:tblStyle w:val="TableGrid"/>
        <w:tblW w:w="8888" w:type="dxa"/>
        <w:jc w:val="center"/>
        <w:tblLook w:val="04A0" w:firstRow="1" w:lastRow="0" w:firstColumn="1" w:lastColumn="0" w:noHBand="0" w:noVBand="1"/>
      </w:tblPr>
      <w:tblGrid>
        <w:gridCol w:w="1527"/>
        <w:gridCol w:w="3511"/>
        <w:gridCol w:w="3850"/>
      </w:tblGrid>
      <w:tr w:rsidR="00C97E95" w:rsidRPr="009A4FF2" w14:paraId="42ECCF46" w14:textId="77777777" w:rsidTr="007C536F">
        <w:trPr>
          <w:trHeight w:val="483"/>
          <w:jc w:val="center"/>
        </w:trPr>
        <w:tc>
          <w:tcPr>
            <w:tcW w:w="1527" w:type="dxa"/>
            <w:vAlign w:val="center"/>
          </w:tcPr>
          <w:p w14:paraId="08CD5334" w14:textId="3CF484D2" w:rsidR="00C97E95" w:rsidRPr="0084060B" w:rsidRDefault="00C97E95" w:rsidP="009A4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ID</w:t>
            </w:r>
          </w:p>
        </w:tc>
        <w:tc>
          <w:tcPr>
            <w:tcW w:w="3511" w:type="dxa"/>
            <w:vAlign w:val="center"/>
          </w:tcPr>
          <w:p w14:paraId="47FDA391" w14:textId="1001B034" w:rsidR="00C97E95" w:rsidRPr="0084060B" w:rsidRDefault="00C97E95" w:rsidP="009A4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Name</w:t>
            </w:r>
          </w:p>
        </w:tc>
        <w:tc>
          <w:tcPr>
            <w:tcW w:w="3850" w:type="dxa"/>
            <w:vAlign w:val="center"/>
          </w:tcPr>
          <w:p w14:paraId="7F9CF195" w14:textId="404B1AF2" w:rsidR="00C97E95" w:rsidRPr="0084060B" w:rsidRDefault="00C97E95" w:rsidP="009A4FF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Email</w:t>
            </w:r>
            <w:r w:rsidRPr="0084060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D</w:t>
            </w:r>
          </w:p>
        </w:tc>
      </w:tr>
      <w:tr w:rsidR="00C97E95" w:rsidRPr="009A4FF2" w14:paraId="04CF9A39" w14:textId="77777777" w:rsidTr="007C536F">
        <w:trPr>
          <w:trHeight w:val="483"/>
          <w:jc w:val="center"/>
        </w:trPr>
        <w:tc>
          <w:tcPr>
            <w:tcW w:w="1527" w:type="dxa"/>
            <w:vAlign w:val="center"/>
          </w:tcPr>
          <w:p w14:paraId="11D88ADF" w14:textId="7A4F1594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11" w:type="dxa"/>
            <w:vAlign w:val="center"/>
          </w:tcPr>
          <w:p w14:paraId="3B5449B4" w14:textId="2ED18A3D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eorge</w:t>
            </w:r>
          </w:p>
        </w:tc>
        <w:tc>
          <w:tcPr>
            <w:tcW w:w="3850" w:type="dxa"/>
            <w:vAlign w:val="center"/>
          </w:tcPr>
          <w:p w14:paraId="2B76BA23" w14:textId="77B21898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e.com</w:t>
            </w:r>
          </w:p>
        </w:tc>
      </w:tr>
      <w:tr w:rsidR="00C97E95" w:rsidRPr="009A4FF2" w14:paraId="6E41BBD1" w14:textId="77777777" w:rsidTr="007C536F">
        <w:trPr>
          <w:trHeight w:val="462"/>
          <w:jc w:val="center"/>
        </w:trPr>
        <w:tc>
          <w:tcPr>
            <w:tcW w:w="1527" w:type="dxa"/>
            <w:vAlign w:val="center"/>
          </w:tcPr>
          <w:p w14:paraId="2B5C3774" w14:textId="4F04FDFA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11" w:type="dxa"/>
            <w:vAlign w:val="center"/>
          </w:tcPr>
          <w:p w14:paraId="0BC82034" w14:textId="34063148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avid</w:t>
            </w:r>
          </w:p>
        </w:tc>
        <w:tc>
          <w:tcPr>
            <w:tcW w:w="3850" w:type="dxa"/>
            <w:vAlign w:val="center"/>
          </w:tcPr>
          <w:p w14:paraId="52C86E71" w14:textId="3691CE55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a.com</w:t>
            </w:r>
          </w:p>
        </w:tc>
      </w:tr>
      <w:tr w:rsidR="00C97E95" w:rsidRPr="009A4FF2" w14:paraId="6EC19A89" w14:textId="77777777" w:rsidTr="007C536F">
        <w:trPr>
          <w:trHeight w:val="483"/>
          <w:jc w:val="center"/>
        </w:trPr>
        <w:tc>
          <w:tcPr>
            <w:tcW w:w="1527" w:type="dxa"/>
            <w:vAlign w:val="center"/>
          </w:tcPr>
          <w:p w14:paraId="6ACF27CD" w14:textId="7FF6FEFA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11" w:type="dxa"/>
            <w:vAlign w:val="center"/>
          </w:tcPr>
          <w:p w14:paraId="2836CC73" w14:textId="4342ED9E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ris</w:t>
            </w:r>
          </w:p>
        </w:tc>
        <w:tc>
          <w:tcPr>
            <w:tcW w:w="3850" w:type="dxa"/>
            <w:vAlign w:val="center"/>
          </w:tcPr>
          <w:p w14:paraId="0B664DC1" w14:textId="302B57F2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h.com</w:t>
            </w:r>
          </w:p>
        </w:tc>
      </w:tr>
      <w:tr w:rsidR="00C97E95" w:rsidRPr="009A4FF2" w14:paraId="364644AF" w14:textId="77777777" w:rsidTr="007C536F">
        <w:trPr>
          <w:trHeight w:val="483"/>
          <w:jc w:val="center"/>
        </w:trPr>
        <w:tc>
          <w:tcPr>
            <w:tcW w:w="1527" w:type="dxa"/>
            <w:vAlign w:val="center"/>
          </w:tcPr>
          <w:p w14:paraId="1452672B" w14:textId="1CA9F995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11" w:type="dxa"/>
            <w:vAlign w:val="center"/>
          </w:tcPr>
          <w:p w14:paraId="384C9797" w14:textId="30971DD6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orrison</w:t>
            </w:r>
          </w:p>
        </w:tc>
        <w:tc>
          <w:tcPr>
            <w:tcW w:w="3850" w:type="dxa"/>
            <w:vAlign w:val="center"/>
          </w:tcPr>
          <w:p w14:paraId="634702E0" w14:textId="658A8CAA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o.com</w:t>
            </w:r>
          </w:p>
        </w:tc>
      </w:tr>
      <w:tr w:rsidR="00C97E95" w:rsidRPr="009A4FF2" w14:paraId="036AA75E" w14:textId="77777777" w:rsidTr="007C536F">
        <w:trPr>
          <w:trHeight w:val="483"/>
          <w:jc w:val="center"/>
        </w:trPr>
        <w:tc>
          <w:tcPr>
            <w:tcW w:w="1527" w:type="dxa"/>
            <w:vAlign w:val="center"/>
          </w:tcPr>
          <w:p w14:paraId="40C5CA56" w14:textId="68F0435B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11" w:type="dxa"/>
            <w:vAlign w:val="center"/>
          </w:tcPr>
          <w:p w14:paraId="7EF01A22" w14:textId="3413FC69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rian</w:t>
            </w:r>
          </w:p>
        </w:tc>
        <w:tc>
          <w:tcPr>
            <w:tcW w:w="3850" w:type="dxa"/>
            <w:vAlign w:val="center"/>
          </w:tcPr>
          <w:p w14:paraId="0E879BA4" w14:textId="529ADF44" w:rsidR="00C97E95" w:rsidRPr="009A4FF2" w:rsidRDefault="00C97E95" w:rsidP="009A4FF2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r.com</w:t>
            </w:r>
          </w:p>
        </w:tc>
      </w:tr>
    </w:tbl>
    <w:p w14:paraId="41E14772" w14:textId="77777777" w:rsidR="0069022D" w:rsidRDefault="0069022D" w:rsidP="00136826">
      <w:pPr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</w:p>
    <w:p w14:paraId="6D4F3FC5" w14:textId="2085BF59" w:rsidR="0069022D" w:rsidRDefault="00C97E95" w:rsidP="00136826">
      <w:pPr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auto"/>
          <w:sz w:val="24"/>
          <w:szCs w:val="24"/>
        </w:rPr>
        <w:t>Country</w:t>
      </w:r>
    </w:p>
    <w:tbl>
      <w:tblPr>
        <w:tblStyle w:val="TableGrid"/>
        <w:tblW w:w="8888" w:type="dxa"/>
        <w:jc w:val="center"/>
        <w:tblLook w:val="04A0" w:firstRow="1" w:lastRow="0" w:firstColumn="1" w:lastColumn="0" w:noHBand="0" w:noVBand="1"/>
      </w:tblPr>
      <w:tblGrid>
        <w:gridCol w:w="1527"/>
        <w:gridCol w:w="3511"/>
        <w:gridCol w:w="3850"/>
      </w:tblGrid>
      <w:tr w:rsidR="007C536F" w:rsidRPr="009A4FF2" w14:paraId="6EFBCD0A" w14:textId="77777777" w:rsidTr="00012CA8">
        <w:trPr>
          <w:trHeight w:val="483"/>
          <w:jc w:val="center"/>
        </w:trPr>
        <w:tc>
          <w:tcPr>
            <w:tcW w:w="1527" w:type="dxa"/>
            <w:vAlign w:val="center"/>
          </w:tcPr>
          <w:p w14:paraId="69DC5DBE" w14:textId="77777777" w:rsidR="007C536F" w:rsidRPr="0084060B" w:rsidRDefault="007C536F" w:rsidP="00012C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ID</w:t>
            </w:r>
          </w:p>
        </w:tc>
        <w:tc>
          <w:tcPr>
            <w:tcW w:w="3511" w:type="dxa"/>
            <w:vAlign w:val="center"/>
          </w:tcPr>
          <w:p w14:paraId="46052920" w14:textId="538E093A" w:rsidR="007C536F" w:rsidRPr="0084060B" w:rsidRDefault="007C536F" w:rsidP="00012C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Country</w:t>
            </w:r>
          </w:p>
        </w:tc>
        <w:tc>
          <w:tcPr>
            <w:tcW w:w="3850" w:type="dxa"/>
            <w:vAlign w:val="center"/>
          </w:tcPr>
          <w:p w14:paraId="4F078811" w14:textId="415A5632" w:rsidR="007C536F" w:rsidRPr="0084060B" w:rsidRDefault="007C536F" w:rsidP="00012C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ntry</w:t>
            </w:r>
            <w:r w:rsidRPr="0084060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_</w:t>
            </w:r>
            <w:r w:rsidR="00A442F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de</w:t>
            </w:r>
          </w:p>
        </w:tc>
      </w:tr>
      <w:tr w:rsidR="007C536F" w:rsidRPr="009A4FF2" w14:paraId="4666960F" w14:textId="77777777" w:rsidTr="00012CA8">
        <w:trPr>
          <w:trHeight w:val="483"/>
          <w:jc w:val="center"/>
        </w:trPr>
        <w:tc>
          <w:tcPr>
            <w:tcW w:w="1527" w:type="dxa"/>
            <w:vAlign w:val="center"/>
          </w:tcPr>
          <w:p w14:paraId="4CF5E2CE" w14:textId="77777777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511" w:type="dxa"/>
            <w:vAlign w:val="center"/>
          </w:tcPr>
          <w:p w14:paraId="100AE184" w14:textId="2805337A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dia</w:t>
            </w:r>
          </w:p>
        </w:tc>
        <w:tc>
          <w:tcPr>
            <w:tcW w:w="3850" w:type="dxa"/>
            <w:vAlign w:val="center"/>
          </w:tcPr>
          <w:p w14:paraId="0C7A2EEB" w14:textId="3F419138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D</w:t>
            </w:r>
          </w:p>
        </w:tc>
      </w:tr>
      <w:tr w:rsidR="007C536F" w:rsidRPr="009A4FF2" w14:paraId="09FBC9BA" w14:textId="77777777" w:rsidTr="00012CA8">
        <w:trPr>
          <w:trHeight w:val="462"/>
          <w:jc w:val="center"/>
        </w:trPr>
        <w:tc>
          <w:tcPr>
            <w:tcW w:w="1527" w:type="dxa"/>
            <w:vAlign w:val="center"/>
          </w:tcPr>
          <w:p w14:paraId="68978920" w14:textId="77777777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511" w:type="dxa"/>
            <w:vAlign w:val="center"/>
          </w:tcPr>
          <w:p w14:paraId="18747C00" w14:textId="2F7579E5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pain</w:t>
            </w:r>
          </w:p>
        </w:tc>
        <w:tc>
          <w:tcPr>
            <w:tcW w:w="3850" w:type="dxa"/>
            <w:vAlign w:val="center"/>
          </w:tcPr>
          <w:p w14:paraId="47C5CAA4" w14:textId="0352BC7F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SP</w:t>
            </w:r>
          </w:p>
        </w:tc>
      </w:tr>
      <w:tr w:rsidR="007C536F" w:rsidRPr="009A4FF2" w14:paraId="4A7CC202" w14:textId="77777777" w:rsidTr="00012CA8">
        <w:trPr>
          <w:trHeight w:val="483"/>
          <w:jc w:val="center"/>
        </w:trPr>
        <w:tc>
          <w:tcPr>
            <w:tcW w:w="1527" w:type="dxa"/>
            <w:vAlign w:val="center"/>
          </w:tcPr>
          <w:p w14:paraId="1B769760" w14:textId="77777777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511" w:type="dxa"/>
            <w:vAlign w:val="center"/>
          </w:tcPr>
          <w:p w14:paraId="2F99F732" w14:textId="5611C248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rance</w:t>
            </w:r>
          </w:p>
        </w:tc>
        <w:tc>
          <w:tcPr>
            <w:tcW w:w="3850" w:type="dxa"/>
            <w:vAlign w:val="center"/>
          </w:tcPr>
          <w:p w14:paraId="40AD1148" w14:textId="411BBA42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RA</w:t>
            </w:r>
          </w:p>
        </w:tc>
      </w:tr>
      <w:tr w:rsidR="007C536F" w:rsidRPr="009A4FF2" w14:paraId="02094616" w14:textId="77777777" w:rsidTr="00012CA8">
        <w:trPr>
          <w:trHeight w:val="483"/>
          <w:jc w:val="center"/>
        </w:trPr>
        <w:tc>
          <w:tcPr>
            <w:tcW w:w="1527" w:type="dxa"/>
            <w:vAlign w:val="center"/>
          </w:tcPr>
          <w:p w14:paraId="2F2BB22D" w14:textId="77777777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511" w:type="dxa"/>
            <w:vAlign w:val="center"/>
          </w:tcPr>
          <w:p w14:paraId="3A5F2DF5" w14:textId="059116D5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gland</w:t>
            </w:r>
          </w:p>
        </w:tc>
        <w:tc>
          <w:tcPr>
            <w:tcW w:w="3850" w:type="dxa"/>
            <w:vAlign w:val="center"/>
          </w:tcPr>
          <w:p w14:paraId="7072E006" w14:textId="2CD5C3D9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G</w:t>
            </w:r>
          </w:p>
        </w:tc>
      </w:tr>
      <w:tr w:rsidR="007C536F" w:rsidRPr="009A4FF2" w14:paraId="1EB39DBB" w14:textId="77777777" w:rsidTr="00012CA8">
        <w:trPr>
          <w:trHeight w:val="483"/>
          <w:jc w:val="center"/>
        </w:trPr>
        <w:tc>
          <w:tcPr>
            <w:tcW w:w="1527" w:type="dxa"/>
            <w:vAlign w:val="center"/>
          </w:tcPr>
          <w:p w14:paraId="38D26FDE" w14:textId="77777777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9A4FF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511" w:type="dxa"/>
            <w:vAlign w:val="center"/>
          </w:tcPr>
          <w:p w14:paraId="7C1A6220" w14:textId="735C645B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oland</w:t>
            </w:r>
          </w:p>
        </w:tc>
        <w:tc>
          <w:tcPr>
            <w:tcW w:w="3850" w:type="dxa"/>
            <w:vAlign w:val="center"/>
          </w:tcPr>
          <w:p w14:paraId="1B336B99" w14:textId="35D95616" w:rsidR="007C536F" w:rsidRPr="009A4FF2" w:rsidRDefault="007C536F" w:rsidP="00012CA8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OL</w:t>
            </w:r>
          </w:p>
        </w:tc>
      </w:tr>
    </w:tbl>
    <w:p w14:paraId="68383E41" w14:textId="75C017A5" w:rsidR="0069022D" w:rsidRDefault="0069022D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6557FE24" w14:textId="7BBD85D0" w:rsidR="0084060B" w:rsidRDefault="0084060B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30C37B7E" w14:textId="56655F39" w:rsidR="0084060B" w:rsidRDefault="0084060B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A02EE5E" w14:textId="2D7F4BC4" w:rsidR="0084060B" w:rsidRDefault="0084060B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78A59DA" w14:textId="77777777" w:rsidR="0084060B" w:rsidRDefault="0084060B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9A49DC1" w14:textId="77777777" w:rsidR="0084060B" w:rsidRDefault="0084060B" w:rsidP="00136826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74B538BC" w14:textId="77777777" w:rsidR="00214128" w:rsidRPr="009A4FF2" w:rsidRDefault="00214128" w:rsidP="00214128">
      <w:pPr>
        <w:pStyle w:val="Heading4"/>
        <w:keepLines w:val="0"/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bCs/>
          <w:color w:val="auto"/>
          <w:lang w:val="en-IN"/>
        </w:rPr>
      </w:pPr>
      <w:r w:rsidRPr="009A4FF2">
        <w:rPr>
          <w:rFonts w:ascii="Times New Roman" w:hAnsi="Times New Roman" w:cs="Times New Roman"/>
          <w:bCs/>
          <w:color w:val="auto"/>
          <w:lang w:val="en-IN"/>
        </w:rPr>
        <w:t>Write SQL queries to</w:t>
      </w:r>
    </w:p>
    <w:p w14:paraId="674E7330" w14:textId="77777777" w:rsidR="00214128" w:rsidRPr="009A4FF2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24FF44FA" w14:textId="4C8F8049" w:rsidR="00214128" w:rsidRDefault="007C536F" w:rsidP="007C536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reate a view from a single table.</w:t>
      </w:r>
    </w:p>
    <w:p w14:paraId="5F64310B" w14:textId="195570DD" w:rsidR="007C536F" w:rsidRPr="00FF5FA4" w:rsidRDefault="007C536F" w:rsidP="00FF5FA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Create a simple view for client table.</w:t>
      </w:r>
    </w:p>
    <w:p w14:paraId="7DD789DA" w14:textId="6BEBB519" w:rsidR="007C536F" w:rsidRDefault="007C536F" w:rsidP="007C536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reate a view from multiple tables.</w:t>
      </w:r>
    </w:p>
    <w:p w14:paraId="1E8D5BEA" w14:textId="79BC661A" w:rsidR="007C536F" w:rsidRDefault="007C536F" w:rsidP="00FF5FA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Create a view that will </w:t>
      </w:r>
      <w:r w:rsidR="00384ED3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display </w:t>
      </w:r>
      <w:r w:rsidR="00B65973">
        <w:rPr>
          <w:rFonts w:ascii="Times New Roman" w:hAnsi="Times New Roman" w:cs="Times New Roman"/>
          <w:color w:val="auto"/>
          <w:sz w:val="24"/>
          <w:szCs w:val="24"/>
          <w:lang w:val="en-IN"/>
        </w:rPr>
        <w:t>Client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_ID, Name, Country, and Country_Code columns data for all five clients.</w:t>
      </w:r>
    </w:p>
    <w:p w14:paraId="28ABAE79" w14:textId="56927DF5" w:rsidR="00384ED3" w:rsidRPr="00384ED3" w:rsidRDefault="007C536F" w:rsidP="00384ED3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nserting a new roll in a view.</w:t>
      </w:r>
    </w:p>
    <w:p w14:paraId="0A4D1C37" w14:textId="0C6A95E1" w:rsidR="007C536F" w:rsidRDefault="007C536F" w:rsidP="007C536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Updating a row</w:t>
      </w:r>
      <w:r w:rsidR="00D073F7">
        <w:rPr>
          <w:rFonts w:ascii="Times New Roman" w:hAnsi="Times New Roman" w:cs="Times New Roman"/>
          <w:color w:val="auto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in a view.</w:t>
      </w:r>
    </w:p>
    <w:p w14:paraId="58A4010B" w14:textId="53317D9B" w:rsidR="007C536F" w:rsidRDefault="007C536F" w:rsidP="007C536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Deleting a row in a view.</w:t>
      </w:r>
    </w:p>
    <w:p w14:paraId="2CAC7C40" w14:textId="4BC729EB" w:rsidR="007C536F" w:rsidRPr="007C536F" w:rsidRDefault="007C536F" w:rsidP="007C536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Drop a view in SQL.</w:t>
      </w:r>
    </w:p>
    <w:p w14:paraId="0FB4BE7E" w14:textId="77777777" w:rsidR="003145B4" w:rsidRPr="009A4FF2" w:rsidRDefault="003145B4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006021C" w14:textId="77777777" w:rsidR="00214128" w:rsidRPr="009A4FF2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9A4FF2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Queries:</w:t>
      </w:r>
    </w:p>
    <w:p w14:paraId="1D16C790" w14:textId="77777777" w:rsidR="00FF5FA4" w:rsidRDefault="00FF5FA4" w:rsidP="00FF5FA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reate a view from a single table.</w:t>
      </w:r>
    </w:p>
    <w:p w14:paraId="0984DC63" w14:textId="43AB48DB" w:rsidR="00FF5FA4" w:rsidRPr="00FF5FA4" w:rsidRDefault="00FF5FA4" w:rsidP="00FF5FA4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reate a simple view for client table.</w:t>
      </w:r>
    </w:p>
    <w:p w14:paraId="7ED07053" w14:textId="77777777" w:rsidR="00FF5FA4" w:rsidRDefault="00FF5FA4" w:rsidP="00FF5FA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7C4D763" w14:textId="443ABEDC" w:rsidR="00FF5FA4" w:rsidRDefault="00FF5FA4" w:rsidP="00FF5FA4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VIEW Client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E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mail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D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 AS</w:t>
      </w:r>
    </w:p>
    <w:p w14:paraId="79B8CB54" w14:textId="77777777" w:rsidR="00FF5FA4" w:rsidRDefault="00FF5FA4" w:rsidP="00FF5FA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2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SELECT Email_ID</w:t>
      </w:r>
    </w:p>
    <w:p w14:paraId="5A5AD720" w14:textId="77777777" w:rsidR="00FF5FA4" w:rsidRDefault="00FF5FA4" w:rsidP="00FF5FA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3    FROM Client;</w:t>
      </w:r>
    </w:p>
    <w:p w14:paraId="30D506D0" w14:textId="21732B8F" w:rsidR="00FF5FA4" w:rsidRPr="00FF5FA4" w:rsidRDefault="00FF5FA4" w:rsidP="00FF5FA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</w:t>
      </w:r>
    </w:p>
    <w:p w14:paraId="49077212" w14:textId="77777777" w:rsidR="00FF5FA4" w:rsidRPr="00FF5FA4" w:rsidRDefault="00FF5FA4" w:rsidP="00FF5FA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reate a view from multiple tables.</w:t>
      </w:r>
    </w:p>
    <w:p w14:paraId="278002AC" w14:textId="4566CB6D" w:rsidR="00FF5FA4" w:rsidRDefault="00FF5FA4" w:rsidP="00FF5FA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Create a view that will </w:t>
      </w:r>
      <w:r w:rsidR="00384ED3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display </w:t>
      </w:r>
      <w:r w:rsidR="00B65973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lient</w:t>
      </w: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_ID, Name, Country, and Country_Code columns data for all five client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.</w:t>
      </w:r>
    </w:p>
    <w:p w14:paraId="5BEB1D1F" w14:textId="77777777" w:rsidR="00B65973" w:rsidRDefault="00B65973" w:rsidP="00FF5FA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002308FC" w14:textId="29B60264" w:rsidR="00B65973" w:rsidRDefault="00B65973" w:rsidP="00B6597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VIEW Client</w:t>
      </w:r>
      <w:r w:rsidR="00384ED3">
        <w:rPr>
          <w:rFonts w:ascii="Times New Roman" w:hAnsi="Times New Roman" w:cs="Times New Roman"/>
          <w:color w:val="auto"/>
          <w:sz w:val="24"/>
          <w:szCs w:val="24"/>
          <w:lang w:val="en-IN"/>
        </w:rPr>
        <w:t>_Details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AS</w:t>
      </w:r>
    </w:p>
    <w:p w14:paraId="5B1C4BD7" w14:textId="13BE4D62" w:rsidR="00B65973" w:rsidRDefault="00B65973" w:rsidP="00B6597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2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SELECT </w:t>
      </w:r>
      <w:r w:rsidR="00BC2A5C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Cl.ID,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l.Name,</w:t>
      </w:r>
      <w:r w:rsidR="00BC2A5C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o.Country, Co.Country_Code</w:t>
      </w:r>
    </w:p>
    <w:p w14:paraId="147AC5AF" w14:textId="77777777" w:rsidR="00B65973" w:rsidRDefault="00B65973" w:rsidP="00B6597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3    FROM Country Co, Client Cl</w:t>
      </w:r>
    </w:p>
    <w:p w14:paraId="67965BF5" w14:textId="48EE2D76" w:rsidR="00B65973" w:rsidRDefault="00B65973" w:rsidP="00B6597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4    WHERE Cl.ID = Co.ID;</w:t>
      </w:r>
    </w:p>
    <w:p w14:paraId="4E7BD83A" w14:textId="77777777" w:rsidR="00B65973" w:rsidRPr="00FF5FA4" w:rsidRDefault="00B65973" w:rsidP="00FF5FA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20529285" w14:textId="46868A06" w:rsidR="00FF5FA4" w:rsidRDefault="00FF5FA4" w:rsidP="00FF5FA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Inserting a new roll in a view.</w:t>
      </w:r>
    </w:p>
    <w:p w14:paraId="3269DDE6" w14:textId="07C7D74C" w:rsidR="00384ED3" w:rsidRDefault="00384ED3" w:rsidP="00384ED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FBCDF3F" w14:textId="5224CE0F" w:rsidR="00384ED3" w:rsidRDefault="00384ED3" w:rsidP="000E10F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QL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&gt; INSERT INTO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Client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_</w:t>
      </w:r>
      <w:r w:rsidR="000E10FC">
        <w:rPr>
          <w:rFonts w:ascii="Times New Roman" w:hAnsi="Times New Roman" w:cs="Times New Roman"/>
          <w:color w:val="auto"/>
          <w:sz w:val="24"/>
          <w:szCs w:val="24"/>
          <w:lang w:val="en-IN"/>
        </w:rPr>
        <w:t>Email_IDs</w:t>
      </w:r>
    </w:p>
    <w:p w14:paraId="647E0194" w14:textId="08A20E71" w:rsidR="00384ED3" w:rsidRDefault="00384ED3" w:rsidP="00BC2A5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</w:t>
      </w:r>
      <w:r w:rsidR="000E10FC">
        <w:rPr>
          <w:rFonts w:ascii="Times New Roman" w:hAnsi="Times New Roman" w:cs="Times New Roman"/>
          <w:color w:val="auto"/>
          <w:sz w:val="24"/>
          <w:szCs w:val="24"/>
          <w:lang w:val="en-IN"/>
        </w:rPr>
        <w:t>2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</w:t>
      </w:r>
      <w:r w:rsidR="00BC2A5C">
        <w:rPr>
          <w:rFonts w:ascii="Times New Roman" w:hAnsi="Times New Roman" w:cs="Times New Roman"/>
          <w:color w:val="auto"/>
          <w:sz w:val="24"/>
          <w:szCs w:val="24"/>
          <w:lang w:val="en-IN"/>
        </w:rPr>
        <w:t>VALUES(6,</w:t>
      </w:r>
      <w:r w:rsidR="009404FB">
        <w:rPr>
          <w:rFonts w:ascii="Times New Roman" w:hAnsi="Times New Roman" w:cs="Times New Roman"/>
          <w:color w:val="auto"/>
          <w:sz w:val="24"/>
          <w:szCs w:val="24"/>
          <w:lang w:val="en-IN"/>
        </w:rPr>
        <w:t>’jo.com’</w:t>
      </w:r>
      <w:r w:rsidR="00BC2A5C">
        <w:rPr>
          <w:rFonts w:ascii="Times New Roman" w:hAnsi="Times New Roman" w:cs="Times New Roman"/>
          <w:color w:val="auto"/>
          <w:sz w:val="24"/>
          <w:szCs w:val="24"/>
          <w:lang w:val="en-IN"/>
        </w:rPr>
        <w:t>);</w:t>
      </w:r>
    </w:p>
    <w:p w14:paraId="189B4485" w14:textId="77777777" w:rsidR="00384ED3" w:rsidRPr="00FF5FA4" w:rsidRDefault="00384ED3" w:rsidP="00384ED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3F09A8DD" w14:textId="5CADA96D" w:rsidR="00FA5D96" w:rsidRDefault="00FF5FA4" w:rsidP="00FA5D9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Updating a row in a view.</w:t>
      </w:r>
    </w:p>
    <w:p w14:paraId="0D49A227" w14:textId="5FF1DCB6" w:rsidR="00FA5D96" w:rsidRDefault="00FA5D96" w:rsidP="00FA5D9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0E31C6F8" w14:textId="77777777" w:rsidR="00FA5D96" w:rsidRDefault="00FA5D96" w:rsidP="00FA5D9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QL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&gt; 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CREATE OR REPLACE VIEW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Client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_Details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AS </w:t>
      </w:r>
    </w:p>
    <w:p w14:paraId="6ACCFF5F" w14:textId="38B2694E" w:rsidR="00FA5D96" w:rsidRDefault="00FA5D96" w:rsidP="00FA5D9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2    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SELECT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l.ID, Cl.Name, Cl.Email_ID, Co.Country, Co.Country_Code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, </w:t>
      </w:r>
    </w:p>
    <w:p w14:paraId="567EF66E" w14:textId="66191A05" w:rsidR="00FA5D96" w:rsidRDefault="00FA5D96" w:rsidP="00FA5D9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4    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FROM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ountry Co, Client Cl</w:t>
      </w:r>
    </w:p>
    <w:p w14:paraId="5CAD2C40" w14:textId="7217A990" w:rsidR="00FA5D96" w:rsidRPr="00FA5D96" w:rsidRDefault="00FA5D96" w:rsidP="00FA5D9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5    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WHERE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Cl.ID = Co.ID</w:t>
      </w:r>
      <w:r w:rsidRPr="00FA5D96">
        <w:rPr>
          <w:rFonts w:ascii="Times New Roman" w:hAnsi="Times New Roman" w:cs="Times New Roman"/>
          <w:color w:val="auto"/>
          <w:sz w:val="24"/>
          <w:szCs w:val="24"/>
          <w:lang w:val="en-IN"/>
        </w:rPr>
        <w:t>;</w:t>
      </w:r>
    </w:p>
    <w:p w14:paraId="7F6EFC14" w14:textId="00D69BA7" w:rsidR="00FA5D96" w:rsidRDefault="00FA5D96" w:rsidP="00FA5D9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441DF91C" w14:textId="77777777" w:rsidR="0056185F" w:rsidRDefault="0056185F" w:rsidP="00FA5D9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3B3BB9E2" w14:textId="4CEA7DCA" w:rsidR="00D90F75" w:rsidRDefault="00FF5FA4" w:rsidP="00D90F7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Deleting a row in a view.</w:t>
      </w:r>
    </w:p>
    <w:p w14:paraId="5AE892C9" w14:textId="77777777" w:rsidR="0056185F" w:rsidRDefault="0056185F" w:rsidP="0056185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3DD0B357" w14:textId="60EDBC49" w:rsidR="00D90F75" w:rsidRDefault="00D90F75" w:rsidP="00D90F7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SQL&gt; DELETE FROM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Client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_</w:t>
      </w:r>
      <w:r w:rsidR="000E10FC">
        <w:rPr>
          <w:rFonts w:ascii="Times New Roman" w:hAnsi="Times New Roman" w:cs="Times New Roman"/>
          <w:color w:val="auto"/>
          <w:sz w:val="24"/>
          <w:szCs w:val="24"/>
          <w:lang w:val="en-IN"/>
        </w:rPr>
        <w:t>Email_IDs</w:t>
      </w: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</w:p>
    <w:p w14:paraId="286269C4" w14:textId="04C1E957" w:rsidR="00D90F75" w:rsidRDefault="00D90F75" w:rsidP="00D90F7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    2   </w:t>
      </w: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WHERE </w:t>
      </w:r>
      <w:r w:rsidR="0056185F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ID </w:t>
      </w: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>=</w:t>
      </w:r>
      <w:r w:rsidR="0056185F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6</w:t>
      </w: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>;</w:t>
      </w:r>
    </w:p>
    <w:p w14:paraId="1E215C17" w14:textId="77777777" w:rsidR="0056185F" w:rsidRPr="00D90F75" w:rsidRDefault="0056185F" w:rsidP="00D90F7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65751633" w14:textId="32BF5411" w:rsidR="00B5586B" w:rsidRDefault="00FF5FA4" w:rsidP="00FF5FA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FF5FA4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Drop a view in SQL.</w:t>
      </w:r>
    </w:p>
    <w:p w14:paraId="7108E4A8" w14:textId="64DB0AEC" w:rsidR="0056185F" w:rsidRDefault="0056185F" w:rsidP="0056185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423EEB55" w14:textId="7E6E4B82" w:rsidR="0056185F" w:rsidRPr="0056185F" w:rsidRDefault="0056185F" w:rsidP="0056185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D90F75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SQL&gt; </w:t>
      </w:r>
      <w:r w:rsidRPr="0056185F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DROP VIEW 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Client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E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mail_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D</w:t>
      </w:r>
      <w:r w:rsidRPr="00FF5FA4">
        <w:rPr>
          <w:rFonts w:ascii="Times New Roman" w:hAnsi="Times New Roman" w:cs="Times New Roman"/>
          <w:color w:val="auto"/>
          <w:sz w:val="24"/>
          <w:szCs w:val="24"/>
          <w:lang w:val="en-IN"/>
        </w:rPr>
        <w:t>s</w:t>
      </w:r>
      <w:r w:rsidRPr="0056185F">
        <w:rPr>
          <w:rFonts w:ascii="Times New Roman" w:hAnsi="Times New Roman" w:cs="Times New Roman"/>
          <w:color w:val="auto"/>
          <w:sz w:val="24"/>
          <w:szCs w:val="24"/>
          <w:lang w:val="en-IN"/>
        </w:rPr>
        <w:t>;</w:t>
      </w:r>
    </w:p>
    <w:p w14:paraId="6DD2A71C" w14:textId="77777777" w:rsidR="00B5586B" w:rsidRDefault="00B5586B" w:rsidP="00B5586B">
      <w:pPr>
        <w:pStyle w:val="ListParagraph"/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1BB865E2" w14:textId="66A990C0" w:rsidR="00214128" w:rsidRDefault="00214128" w:rsidP="00214128">
      <w:p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A4FF2">
        <w:rPr>
          <w:rFonts w:ascii="Times New Roman" w:hAnsi="Times New Roman" w:cs="Times New Roman"/>
          <w:b/>
          <w:bCs/>
          <w:color w:val="auto"/>
          <w:sz w:val="24"/>
          <w:szCs w:val="24"/>
        </w:rPr>
        <w:t>Code:</w:t>
      </w:r>
    </w:p>
    <w:p w14:paraId="7E73945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create table Client(ID number(1), Name varchar2(20), Email_ID varchar2(20), primary key(ID));</w:t>
      </w:r>
    </w:p>
    <w:p w14:paraId="330DDDA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5FD8E8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Table created.</w:t>
      </w:r>
    </w:p>
    <w:p w14:paraId="5B51039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E02B28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desc client</w:t>
      </w:r>
    </w:p>
    <w:p w14:paraId="5888EC7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Name                                      Null?    Type</w:t>
      </w:r>
    </w:p>
    <w:p w14:paraId="17E48D3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----------------------------------------- -------- ----------------------------</w:t>
      </w:r>
    </w:p>
    <w:p w14:paraId="360B283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ID                                        NOT NULL NUMBER(1)</w:t>
      </w:r>
    </w:p>
    <w:p w14:paraId="6513862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NAME                                               VARCHAR2(20)</w:t>
      </w:r>
    </w:p>
    <w:p w14:paraId="390E3F6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EMAIL_ID                                           VARCHAR2(20)</w:t>
      </w:r>
    </w:p>
    <w:p w14:paraId="72A396A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8D77A0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create table Country(ID number(1), Country varchar2(20), Country_Code varchar2(20), primary key(ID));</w:t>
      </w:r>
    </w:p>
    <w:p w14:paraId="4D70639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6BA9488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Table created.</w:t>
      </w:r>
    </w:p>
    <w:p w14:paraId="5851725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79C25B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desc country</w:t>
      </w:r>
    </w:p>
    <w:p w14:paraId="4C6064A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Name                                      Null?    Type</w:t>
      </w:r>
    </w:p>
    <w:p w14:paraId="29014B5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----------------------------------------- -------- ----------------------------</w:t>
      </w:r>
    </w:p>
    <w:p w14:paraId="31B3C35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 xml:space="preserve"> ID                                        NOT NULL NUMBER(1)</w:t>
      </w:r>
    </w:p>
    <w:p w14:paraId="585A853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COUNTRY                                            VARCHAR2(20)</w:t>
      </w:r>
    </w:p>
    <w:p w14:paraId="23B4DB2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COUNTRY_CODE                                       VARCHAR2(20)</w:t>
      </w:r>
    </w:p>
    <w:p w14:paraId="6C47668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A34B48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lient values(1,'George','ge.com');</w:t>
      </w:r>
    </w:p>
    <w:p w14:paraId="22FDE86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1CA411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4730D31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720211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lient values(2,'David','da.com');</w:t>
      </w:r>
    </w:p>
    <w:p w14:paraId="66A204C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09E6AE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087848F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993B07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lient values(3,'Chris','ch.com');</w:t>
      </w:r>
    </w:p>
    <w:p w14:paraId="01E516A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CA1D2B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771D811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1EEFCB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lient values(4,'Morrison','mo.com');</w:t>
      </w:r>
    </w:p>
    <w:p w14:paraId="0861E7E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F0A403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374E59C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3D6A19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lient values(5,'Brian','cor.com');</w:t>
      </w:r>
    </w:p>
    <w:p w14:paraId="6C024BE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F2727F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0C355EE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68605B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1,'India','IND');</w:t>
      </w:r>
    </w:p>
    <w:p w14:paraId="0E96938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1A7601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>1 row created.</w:t>
      </w:r>
    </w:p>
    <w:p w14:paraId="4D1F14D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C6F9A4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2,'Spain','ESP');</w:t>
      </w:r>
    </w:p>
    <w:p w14:paraId="207E80A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019EE2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6DD2B23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70D17C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3,'France','FRA');</w:t>
      </w:r>
    </w:p>
    <w:p w14:paraId="5C5698C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130799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3BB65C0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DF4F97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4,'Poland','POL');</w:t>
      </w:r>
    </w:p>
    <w:p w14:paraId="1A12504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B9D65D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7057D01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3D752B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DELETE FROM country WHERE Country = 'Poland';</w:t>
      </w:r>
    </w:p>
    <w:p w14:paraId="268DAF5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48B991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deleted.</w:t>
      </w:r>
    </w:p>
    <w:p w14:paraId="1A7D831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C1BD55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4,'England','ENG');</w:t>
      </w:r>
    </w:p>
    <w:p w14:paraId="32D524D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5F3B7C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61DD4AE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18FF11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insert into Country values(5,'Poland','POL');</w:t>
      </w:r>
    </w:p>
    <w:p w14:paraId="0A21B3E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9FFCB5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7528717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B96459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>SQL&gt; select * from Country;</w:t>
      </w:r>
    </w:p>
    <w:p w14:paraId="3EF7830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86B461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COUNTRY              COUNTRY_CODE                                    </w:t>
      </w:r>
    </w:p>
    <w:p w14:paraId="066DAFD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                           </w:t>
      </w:r>
    </w:p>
    <w:p w14:paraId="38FE79E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India                IND                                             </w:t>
      </w:r>
    </w:p>
    <w:p w14:paraId="15978DB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Spain                ESP                                             </w:t>
      </w:r>
    </w:p>
    <w:p w14:paraId="7224E73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France               FRA                                             </w:t>
      </w:r>
    </w:p>
    <w:p w14:paraId="0CC82B1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England              ENG                                             </w:t>
      </w:r>
    </w:p>
    <w:p w14:paraId="7629C4A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Poland               POL                                             </w:t>
      </w:r>
    </w:p>
    <w:p w14:paraId="3B6B314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1A4F855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lect * from Client;</w:t>
      </w:r>
    </w:p>
    <w:p w14:paraId="77BADB5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67E04D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NAME                 EMAIL_ID                                        </w:t>
      </w:r>
    </w:p>
    <w:p w14:paraId="3B8D147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                           </w:t>
      </w:r>
    </w:p>
    <w:p w14:paraId="2E56B09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orge               ge.com                                          </w:t>
      </w:r>
    </w:p>
    <w:p w14:paraId="4EC21DE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vid                da.com                                          </w:t>
      </w:r>
    </w:p>
    <w:p w14:paraId="0802CAF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ris                ch.com                                          </w:t>
      </w:r>
    </w:p>
    <w:p w14:paraId="6E32271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rrison             mo.com                                          </w:t>
      </w:r>
    </w:p>
    <w:p w14:paraId="1512C61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Brian                cor.com                                         </w:t>
      </w:r>
    </w:p>
    <w:p w14:paraId="0C4662A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3439C0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CREATE VIEW Client_Email_IDs AS</w:t>
      </w:r>
    </w:p>
    <w:p w14:paraId="53C4851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2  SELECT Email_ID</w:t>
      </w:r>
    </w:p>
    <w:p w14:paraId="35329C1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3  FROM Client;</w:t>
      </w:r>
    </w:p>
    <w:p w14:paraId="719A51C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840271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View created.</w:t>
      </w:r>
    </w:p>
    <w:p w14:paraId="6027A70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6C40321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>SQL&gt; select * from Client_Email_IDs;</w:t>
      </w:r>
    </w:p>
    <w:p w14:paraId="75CEF8D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02E4C5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EMAIL_ID                                                                        </w:t>
      </w:r>
    </w:p>
    <w:p w14:paraId="2B34856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----------                                                            </w:t>
      </w:r>
    </w:p>
    <w:p w14:paraId="18EE45F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ge.com                                                                          </w:t>
      </w:r>
    </w:p>
    <w:p w14:paraId="07FED92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da.com                                                                          </w:t>
      </w:r>
    </w:p>
    <w:p w14:paraId="56DD0DB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ch.com                                                                          </w:t>
      </w:r>
    </w:p>
    <w:p w14:paraId="79635AC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mo.com                                                                          </w:t>
      </w:r>
    </w:p>
    <w:p w14:paraId="739E5A7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cor.com                                                                         </w:t>
      </w:r>
    </w:p>
    <w:p w14:paraId="1D01368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2950AB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CREATE VIEW Client_Details AS</w:t>
      </w:r>
    </w:p>
    <w:p w14:paraId="3AC9FBF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2  SELECT Cl.ID, Cl.Name, Co.Country, Co.Country_Code</w:t>
      </w:r>
    </w:p>
    <w:p w14:paraId="71D4A7A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3  FROM Country Co, Client Cl</w:t>
      </w:r>
    </w:p>
    <w:p w14:paraId="0631430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4  WHERE Cl.ID = Co.ID;</w:t>
      </w:r>
    </w:p>
    <w:p w14:paraId="2AE46F2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188A0E2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View created.</w:t>
      </w:r>
    </w:p>
    <w:p w14:paraId="034EC5B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0003D08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lect * from Client_Details;</w:t>
      </w:r>
    </w:p>
    <w:p w14:paraId="2D62A23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BF6993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NAME                 COUNTRY              COUNTRY_CODE               </w:t>
      </w:r>
    </w:p>
    <w:p w14:paraId="7E603EE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--------------------       </w:t>
      </w:r>
    </w:p>
    <w:p w14:paraId="4D59E3A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orge               India                IND                        </w:t>
      </w:r>
    </w:p>
    <w:p w14:paraId="0C807A3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vid                Spain                ESP                        </w:t>
      </w:r>
    </w:p>
    <w:p w14:paraId="37DDF21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ris                France               FRA                        </w:t>
      </w:r>
    </w:p>
    <w:p w14:paraId="589E23B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rrison             England              ENG                        </w:t>
      </w:r>
    </w:p>
    <w:p w14:paraId="45CD13D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Brian                Poland               POL                        </w:t>
      </w:r>
    </w:p>
    <w:p w14:paraId="67803D8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DC57D5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CREATE OR REPLACE VIEW Client_Details AS</w:t>
      </w:r>
    </w:p>
    <w:p w14:paraId="5C668B3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2  SELECT Cl.ID, Cl.Name, Cl.Email_ID, Co.Country, Co.Country_Code</w:t>
      </w:r>
    </w:p>
    <w:p w14:paraId="64F856B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3  FROM Country Co, Client Cl</w:t>
      </w:r>
    </w:p>
    <w:p w14:paraId="26235CC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4  WHERE Cl.ID = Co.ID;</w:t>
      </w:r>
    </w:p>
    <w:p w14:paraId="35AA53B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625B94F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View created.</w:t>
      </w:r>
    </w:p>
    <w:p w14:paraId="3EF7D7B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51B807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t linesize 1500;</w:t>
      </w:r>
    </w:p>
    <w:p w14:paraId="4B1D22A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lect * from Client_Details;</w:t>
      </w:r>
    </w:p>
    <w:p w14:paraId="37C792C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E56868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NAME                 EMAIL_ID             COUNTRY              COUNTRY_COD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874BA2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115FF1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orge               ge.com               India                IN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3E7496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vid                da.com               Spain                ESP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F6E10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ris                ch.com               France               FR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C23E51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rrison             mo.com               England              ENG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18A6D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Brian                cor.com              Poland               PO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4C5F0E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drop view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>;</w:t>
      </w:r>
    </w:p>
    <w:p w14:paraId="08B8BE5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26AEE5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View dropped.</w:t>
      </w:r>
    </w:p>
    <w:p w14:paraId="4B4563A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00DE44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CREATE VIEW Client_Email_IDs AS select id, </w:t>
      </w:r>
      <w:proofErr w:type="spellStart"/>
      <w:r w:rsidRPr="00B8227E">
        <w:rPr>
          <w:rFonts w:ascii="Consolas" w:hAnsi="Consolas" w:cs="Times New Roman"/>
          <w:color w:val="auto"/>
        </w:rPr>
        <w:t>email_id</w:t>
      </w:r>
      <w:proofErr w:type="spellEnd"/>
      <w:r w:rsidRPr="00B8227E">
        <w:rPr>
          <w:rFonts w:ascii="Consolas" w:hAnsi="Consolas" w:cs="Times New Roman"/>
          <w:color w:val="auto"/>
        </w:rPr>
        <w:t xml:space="preserve"> from client;</w:t>
      </w:r>
    </w:p>
    <w:p w14:paraId="6FFB380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13A071C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View created.</w:t>
      </w:r>
    </w:p>
    <w:p w14:paraId="0D38C87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66F3E6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select * from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>;</w:t>
      </w:r>
    </w:p>
    <w:p w14:paraId="04BA69C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E781DF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EMAIL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122EC3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3CDDA1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B33AC5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66A01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417F46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6073AA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cor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E6102F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insert into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 xml:space="preserve"> values (6,'jo.com');</w:t>
      </w:r>
    </w:p>
    <w:p w14:paraId="2ABB745B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46B8A7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created.</w:t>
      </w:r>
    </w:p>
    <w:p w14:paraId="5CACEFE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17C023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select * from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>;</w:t>
      </w:r>
    </w:p>
    <w:p w14:paraId="3D6E435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A1A132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EMAIL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55EBCD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 xml:space="preserve">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E7FDBA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A1B459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490E6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4BAD59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EA00C7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cor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0A330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6 j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B55580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420053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6 rows selected.</w:t>
      </w:r>
    </w:p>
    <w:p w14:paraId="1B754A8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DB8E95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lect * from client;</w:t>
      </w:r>
    </w:p>
    <w:p w14:paraId="39DBC52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3F28602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NAME                 EMAIL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AFEC93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B78EF4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orge               ge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9817E5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vid                da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7D9BFE1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ris                ch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7A2EB84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rrison             m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031D31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 xml:space="preserve">         5 Brian                cor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27BCC4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6                      j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259B9F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173FBBF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6 rows selected.</w:t>
      </w:r>
    </w:p>
    <w:p w14:paraId="031A523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3D0C1E7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DELETE FROM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 xml:space="preserve"> where id=6;</w:t>
      </w:r>
    </w:p>
    <w:p w14:paraId="1AAB7E0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400FC65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1 row deleted.</w:t>
      </w:r>
    </w:p>
    <w:p w14:paraId="3838B69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72C2C26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SQL&gt; select * from </w:t>
      </w:r>
      <w:proofErr w:type="spellStart"/>
      <w:r w:rsidRPr="00B8227E">
        <w:rPr>
          <w:rFonts w:ascii="Consolas" w:hAnsi="Consolas" w:cs="Times New Roman"/>
          <w:color w:val="auto"/>
        </w:rPr>
        <w:t>client_email_ids</w:t>
      </w:r>
      <w:proofErr w:type="spellEnd"/>
      <w:r w:rsidRPr="00B8227E">
        <w:rPr>
          <w:rFonts w:ascii="Consolas" w:hAnsi="Consolas" w:cs="Times New Roman"/>
          <w:color w:val="auto"/>
        </w:rPr>
        <w:t>;</w:t>
      </w:r>
    </w:p>
    <w:p w14:paraId="34A8148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2F283A50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ID EMAIL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551DC8A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0866CEE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00DB54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F08EA9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F9D946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B53174D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cor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DB19D5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11ED1D0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>SQL&gt; select * from client;</w:t>
      </w:r>
    </w:p>
    <w:p w14:paraId="5080090F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</w:p>
    <w:p w14:paraId="5AE86B06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lastRenderedPageBreak/>
        <w:t xml:space="preserve">        ID NAME                 EMAIL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15EB892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9DB8863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1 George               ge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60C2585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2 David                da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B0813D8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3 Chris                ch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FEE059C" w14:textId="77777777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4 Morrison             mo.co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22313B5" w14:textId="0959F7BC" w:rsidR="00B8227E" w:rsidRPr="00B8227E" w:rsidRDefault="00B8227E" w:rsidP="00B8227E">
      <w:pPr>
        <w:rPr>
          <w:rFonts w:ascii="Consolas" w:hAnsi="Consolas" w:cs="Times New Roman"/>
          <w:color w:val="auto"/>
        </w:rPr>
      </w:pPr>
      <w:r w:rsidRPr="00B8227E">
        <w:rPr>
          <w:rFonts w:ascii="Consolas" w:hAnsi="Consolas" w:cs="Times New Roman"/>
          <w:color w:val="auto"/>
        </w:rPr>
        <w:t xml:space="preserve">         5 Brian                cor.com</w:t>
      </w:r>
    </w:p>
    <w:sectPr w:rsidR="00B8227E" w:rsidRPr="00B8227E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12BCB" w14:textId="77777777" w:rsidR="006A70E9" w:rsidRDefault="006A70E9" w:rsidP="00305C1A">
      <w:pPr>
        <w:spacing w:after="0" w:line="240" w:lineRule="auto"/>
      </w:pPr>
      <w:r>
        <w:separator/>
      </w:r>
    </w:p>
  </w:endnote>
  <w:endnote w:type="continuationSeparator" w:id="0">
    <w:p w14:paraId="33ECB889" w14:textId="77777777" w:rsidR="006A70E9" w:rsidRDefault="006A70E9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48D59" w14:textId="77777777" w:rsidR="006A70E9" w:rsidRDefault="006A70E9" w:rsidP="00305C1A">
      <w:pPr>
        <w:spacing w:after="0" w:line="240" w:lineRule="auto"/>
      </w:pPr>
      <w:r>
        <w:separator/>
      </w:r>
    </w:p>
  </w:footnote>
  <w:footnote w:type="continuationSeparator" w:id="0">
    <w:p w14:paraId="182E01EA" w14:textId="77777777" w:rsidR="006A70E9" w:rsidRDefault="006A70E9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76E9E"/>
    <w:multiLevelType w:val="hybridMultilevel"/>
    <w:tmpl w:val="A0C8AC4C"/>
    <w:lvl w:ilvl="0" w:tplc="FFFFFFFF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E512C"/>
    <w:multiLevelType w:val="hybridMultilevel"/>
    <w:tmpl w:val="82B255D2"/>
    <w:lvl w:ilvl="0" w:tplc="7DC0BB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737C21"/>
    <w:multiLevelType w:val="hybridMultilevel"/>
    <w:tmpl w:val="A0C8AC4C"/>
    <w:lvl w:ilvl="0" w:tplc="595A30D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AF00B74"/>
    <w:multiLevelType w:val="hybridMultilevel"/>
    <w:tmpl w:val="B3066CB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26C0C"/>
    <w:multiLevelType w:val="hybridMultilevel"/>
    <w:tmpl w:val="B3066CB2"/>
    <w:lvl w:ilvl="0" w:tplc="40EC00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8"/>
  </w:num>
  <w:num w:numId="2" w16cid:durableId="1417482023">
    <w:abstractNumId w:val="11"/>
  </w:num>
  <w:num w:numId="3" w16cid:durableId="1535540694">
    <w:abstractNumId w:val="4"/>
  </w:num>
  <w:num w:numId="4" w16cid:durableId="149835797">
    <w:abstractNumId w:val="0"/>
  </w:num>
  <w:num w:numId="5" w16cid:durableId="1694069781">
    <w:abstractNumId w:val="15"/>
  </w:num>
  <w:num w:numId="6" w16cid:durableId="960300438">
    <w:abstractNumId w:val="5"/>
  </w:num>
  <w:num w:numId="7" w16cid:durableId="748309554">
    <w:abstractNumId w:val="6"/>
  </w:num>
  <w:num w:numId="8" w16cid:durableId="1239367984">
    <w:abstractNumId w:val="14"/>
  </w:num>
  <w:num w:numId="9" w16cid:durableId="876545097">
    <w:abstractNumId w:val="1"/>
  </w:num>
  <w:num w:numId="10" w16cid:durableId="250356885">
    <w:abstractNumId w:val="9"/>
  </w:num>
  <w:num w:numId="11" w16cid:durableId="189223541">
    <w:abstractNumId w:val="10"/>
  </w:num>
  <w:num w:numId="12" w16cid:durableId="1434788226">
    <w:abstractNumId w:val="3"/>
  </w:num>
  <w:num w:numId="13" w16cid:durableId="481778054">
    <w:abstractNumId w:val="7"/>
  </w:num>
  <w:num w:numId="14" w16cid:durableId="1663502771">
    <w:abstractNumId w:val="2"/>
  </w:num>
  <w:num w:numId="15" w16cid:durableId="146019372">
    <w:abstractNumId w:val="13"/>
  </w:num>
  <w:num w:numId="16" w16cid:durableId="39304730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czNLEwN7C0MDFQ0lEKTi0uzszPAymwrAUAI0xQSiwAAAA="/>
  </w:docVars>
  <w:rsids>
    <w:rsidRoot w:val="00C52E98"/>
    <w:rsid w:val="0007046D"/>
    <w:rsid w:val="000A0F2A"/>
    <w:rsid w:val="000A1E1F"/>
    <w:rsid w:val="000E10FC"/>
    <w:rsid w:val="001360C0"/>
    <w:rsid w:val="00136826"/>
    <w:rsid w:val="0017640B"/>
    <w:rsid w:val="0018496E"/>
    <w:rsid w:val="001C483C"/>
    <w:rsid w:val="001E5AFF"/>
    <w:rsid w:val="00211676"/>
    <w:rsid w:val="00214128"/>
    <w:rsid w:val="00224EFB"/>
    <w:rsid w:val="002513D5"/>
    <w:rsid w:val="00255A43"/>
    <w:rsid w:val="00305C1A"/>
    <w:rsid w:val="00310811"/>
    <w:rsid w:val="003145B4"/>
    <w:rsid w:val="00383F32"/>
    <w:rsid w:val="00384ED3"/>
    <w:rsid w:val="003A32E8"/>
    <w:rsid w:val="003B16D3"/>
    <w:rsid w:val="00416C21"/>
    <w:rsid w:val="00435D6A"/>
    <w:rsid w:val="004F5CB2"/>
    <w:rsid w:val="0051126B"/>
    <w:rsid w:val="005166EE"/>
    <w:rsid w:val="0056185F"/>
    <w:rsid w:val="00564106"/>
    <w:rsid w:val="005C200D"/>
    <w:rsid w:val="005D51F7"/>
    <w:rsid w:val="005F4828"/>
    <w:rsid w:val="00617F5B"/>
    <w:rsid w:val="00644BC3"/>
    <w:rsid w:val="0064576A"/>
    <w:rsid w:val="00647F52"/>
    <w:rsid w:val="00662316"/>
    <w:rsid w:val="006626A8"/>
    <w:rsid w:val="006864B9"/>
    <w:rsid w:val="0069022D"/>
    <w:rsid w:val="006A70E9"/>
    <w:rsid w:val="006F0B43"/>
    <w:rsid w:val="00727CB9"/>
    <w:rsid w:val="007363D3"/>
    <w:rsid w:val="00737254"/>
    <w:rsid w:val="007B2521"/>
    <w:rsid w:val="007B3270"/>
    <w:rsid w:val="007C3D5F"/>
    <w:rsid w:val="007C536F"/>
    <w:rsid w:val="0084060B"/>
    <w:rsid w:val="008505D4"/>
    <w:rsid w:val="008F0182"/>
    <w:rsid w:val="009045EE"/>
    <w:rsid w:val="009404FB"/>
    <w:rsid w:val="00941BE5"/>
    <w:rsid w:val="00985C7B"/>
    <w:rsid w:val="009A30AA"/>
    <w:rsid w:val="009A4FF2"/>
    <w:rsid w:val="00A442FE"/>
    <w:rsid w:val="00B36AA1"/>
    <w:rsid w:val="00B36AD4"/>
    <w:rsid w:val="00B531F7"/>
    <w:rsid w:val="00B5586B"/>
    <w:rsid w:val="00B65973"/>
    <w:rsid w:val="00B7183F"/>
    <w:rsid w:val="00B8227E"/>
    <w:rsid w:val="00B838AB"/>
    <w:rsid w:val="00BC1104"/>
    <w:rsid w:val="00BC2A5C"/>
    <w:rsid w:val="00C52E98"/>
    <w:rsid w:val="00C97E95"/>
    <w:rsid w:val="00D073F7"/>
    <w:rsid w:val="00D90F75"/>
    <w:rsid w:val="00E0305C"/>
    <w:rsid w:val="00E06B76"/>
    <w:rsid w:val="00E165E2"/>
    <w:rsid w:val="00E54B0F"/>
    <w:rsid w:val="00E6477C"/>
    <w:rsid w:val="00E96602"/>
    <w:rsid w:val="00EC168A"/>
    <w:rsid w:val="00EC4614"/>
    <w:rsid w:val="00EE163B"/>
    <w:rsid w:val="00F03CBC"/>
    <w:rsid w:val="00F079D1"/>
    <w:rsid w:val="00FA5D96"/>
    <w:rsid w:val="00FF40A5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A5D9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126B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  <w:style w:type="paragraph" w:styleId="BodyText">
    <w:name w:val="Body Text"/>
    <w:basedOn w:val="Normal"/>
    <w:link w:val="BodyTextChar"/>
    <w:uiPriority w:val="99"/>
    <w:unhideWhenUsed/>
    <w:rsid w:val="00FF40A5"/>
    <w:pPr>
      <w:spacing w:after="0" w:line="36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0A5"/>
    <w:rPr>
      <w:rFonts w:ascii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E5AFF"/>
    <w:pPr>
      <w:spacing w:after="0" w:line="36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E5AFF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6864B9"/>
    <w:pPr>
      <w:spacing w:after="0" w:line="360" w:lineRule="auto"/>
    </w:pPr>
    <w:rPr>
      <w:rFonts w:ascii="Times New Roman" w:hAnsi="Times New Roman" w:cs="Times New Roman"/>
      <w:sz w:val="24"/>
      <w:szCs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6864B9"/>
    <w:rPr>
      <w:rFonts w:ascii="Times New Roman" w:hAnsi="Times New Roman" w:cs="Times New Roman"/>
      <w:sz w:val="24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rsid w:val="0051126B"/>
    <w:rPr>
      <w:b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511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51126B"/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51126B"/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136826"/>
    <w:rPr>
      <w:b/>
      <w:bCs/>
    </w:rPr>
  </w:style>
  <w:style w:type="table" w:styleId="TableGrid">
    <w:name w:val="Table Grid"/>
    <w:basedOn w:val="TableNormal"/>
    <w:uiPriority w:val="59"/>
    <w:rsid w:val="009A4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2</Pages>
  <Words>10674</Words>
  <Characters>60844</Characters>
  <Application>Microsoft Office Word</Application>
  <DocSecurity>0</DocSecurity>
  <Lines>507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9</cp:revision>
  <dcterms:created xsi:type="dcterms:W3CDTF">2022-08-29T17:28:00Z</dcterms:created>
  <dcterms:modified xsi:type="dcterms:W3CDTF">2022-09-19T03:22:00Z</dcterms:modified>
</cp:coreProperties>
</file>